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4B07E2" w14:textId="77777777" w:rsidR="00A61D88" w:rsidRDefault="00754A2A">
      <w:r w:rsidRPr="003E5A9D">
        <w:rPr>
          <w:i/>
          <w:noProof/>
          <w:lang w:val="hr-HR" w:eastAsia="hr-HR"/>
        </w:rPr>
        <w:drawing>
          <wp:anchor distT="0" distB="0" distL="114300" distR="114300" simplePos="0" relativeHeight="251659264" behindDoc="0" locked="0" layoutInCell="1" allowOverlap="1" wp14:anchorId="66F2D672" wp14:editId="0D19D03F">
            <wp:simplePos x="0" y="0"/>
            <wp:positionH relativeFrom="column">
              <wp:posOffset>95250</wp:posOffset>
            </wp:positionH>
            <wp:positionV relativeFrom="paragraph">
              <wp:posOffset>87630</wp:posOffset>
            </wp:positionV>
            <wp:extent cx="1143000" cy="1143000"/>
            <wp:effectExtent l="0" t="0" r="0" b="0"/>
            <wp:wrapThrough wrapText="bothSides">
              <wp:wrapPolygon edited="0">
                <wp:start x="6840" y="0"/>
                <wp:lineTo x="4320" y="1080"/>
                <wp:lineTo x="0" y="4680"/>
                <wp:lineTo x="0" y="14400"/>
                <wp:lineTo x="1440" y="17280"/>
                <wp:lineTo x="1440" y="17640"/>
                <wp:lineTo x="6120" y="21240"/>
                <wp:lineTo x="6840" y="21240"/>
                <wp:lineTo x="14400" y="21240"/>
                <wp:lineTo x="15120" y="21240"/>
                <wp:lineTo x="19800" y="17640"/>
                <wp:lineTo x="19800" y="17280"/>
                <wp:lineTo x="21240" y="14400"/>
                <wp:lineTo x="21240" y="4680"/>
                <wp:lineTo x="16920" y="1080"/>
                <wp:lineTo x="14400" y="0"/>
                <wp:lineTo x="684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56CBE4" wp14:editId="46D8BCD9">
                <wp:simplePos x="0" y="0"/>
                <wp:positionH relativeFrom="column">
                  <wp:posOffset>1381125</wp:posOffset>
                </wp:positionH>
                <wp:positionV relativeFrom="paragraph">
                  <wp:posOffset>40005</wp:posOffset>
                </wp:positionV>
                <wp:extent cx="2179320" cy="2952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9320" cy="2952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002B2" w14:textId="7CC525E4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Akademska godina 202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/202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3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56CBE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08.75pt;margin-top:3.15pt;width:171.6pt;height:23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" fillcolor="white [3201]" stroked="f" strokeweight="1pt">
                <v:textbox>
                  <w:txbxContent>
                    <w:p w14:paraId="494002B2" w14:textId="7CC525E4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Akademska godina 202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2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>/202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3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157A6842" w14:textId="77777777" w:rsidR="00A61D88" w:rsidRPr="003E5A9D" w:rsidRDefault="00754A2A" w:rsidP="00A61D88">
      <w:pPr>
        <w:rPr>
          <w:i/>
          <w:sz w:val="20"/>
          <w:szCs w:val="20"/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3D1B491" wp14:editId="1F08C916">
                <wp:simplePos x="0" y="0"/>
                <wp:positionH relativeFrom="column">
                  <wp:posOffset>4210050</wp:posOffset>
                </wp:positionH>
                <wp:positionV relativeFrom="paragraph">
                  <wp:posOffset>13335</wp:posOffset>
                </wp:positionV>
                <wp:extent cx="2011680" cy="259080"/>
                <wp:effectExtent l="0" t="0" r="762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64EAF" w14:textId="5316B9B3" w:rsidR="00A61D88" w:rsidRPr="003E5A9D" w:rsidRDefault="00A61D88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 w:rsidRPr="003E5A9D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Datum 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kolokvija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 xml:space="preserve">: </w:t>
                            </w:r>
                            <w:r w:rsidR="001C25C2"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2.12.2023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1B491" id="Text Box 8" o:spid="_x0000_s1027" type="#_x0000_t202" style="position:absolute;margin-left:331.5pt;margin-top:1.05pt;width:158.4pt;height:20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" fillcolor="white [3201]" stroked="f" strokeweight="1pt">
                <v:textbox>
                  <w:txbxContent>
                    <w:p w14:paraId="18664EAF" w14:textId="5316B9B3" w:rsidR="00A61D88" w:rsidRPr="003E5A9D" w:rsidRDefault="00A61D88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 w:rsidRPr="003E5A9D"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Datum 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kolokvija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 xml:space="preserve">: </w:t>
                      </w:r>
                      <w:r w:rsidR="001C25C2">
                        <w:rPr>
                          <w:i/>
                          <w:sz w:val="20"/>
                          <w:szCs w:val="20"/>
                          <w:lang w:val="hr-HR"/>
                        </w:rPr>
                        <w:t>2.12.2023</w:t>
                      </w: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17237D" wp14:editId="25B94BBA">
                <wp:simplePos x="0" y="0"/>
                <wp:positionH relativeFrom="column">
                  <wp:posOffset>1428750</wp:posOffset>
                </wp:positionH>
                <wp:positionV relativeFrom="paragraph">
                  <wp:posOffset>49530</wp:posOffset>
                </wp:positionV>
                <wp:extent cx="1821180" cy="259080"/>
                <wp:effectExtent l="0" t="0" r="762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A28959" w14:textId="0252D91E" w:rsidR="00A61D88" w:rsidRPr="00F7386B" w:rsidRDefault="00F24D8F" w:rsidP="00F7386B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>K</w:t>
                            </w:r>
                            <w:r w:rsidR="00F7386B">
                              <w:rPr>
                                <w:i/>
                                <w:sz w:val="20"/>
                                <w:szCs w:val="20"/>
                              </w:rPr>
                              <w:t>olokvij</w:t>
                            </w:r>
                            <w:r>
                              <w:rPr>
                                <w:i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22056">
                              <w:rPr>
                                <w:i/>
                                <w:sz w:val="20"/>
                                <w:szCs w:val="20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17237D" id="Text Box 7" o:spid="_x0000_s1028" type="#_x0000_t202" style="position:absolute;margin-left:112.5pt;margin-top:3.9pt;width:143.4pt;height:2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" fillcolor="white [3201]" stroked="f" strokeweight="1pt">
                <v:textbox>
                  <w:txbxContent>
                    <w:p w14:paraId="25A28959" w14:textId="0252D91E" w:rsidR="00A61D88" w:rsidRPr="00F7386B" w:rsidRDefault="00F24D8F" w:rsidP="00F7386B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i/>
                          <w:sz w:val="20"/>
                          <w:szCs w:val="20"/>
                        </w:rPr>
                        <w:t>K</w:t>
                      </w:r>
                      <w:r w:rsidR="00F7386B">
                        <w:rPr>
                          <w:i/>
                          <w:sz w:val="20"/>
                          <w:szCs w:val="20"/>
                        </w:rPr>
                        <w:t>olokvij</w:t>
                      </w:r>
                      <w:r>
                        <w:rPr>
                          <w:i/>
                          <w:sz w:val="20"/>
                          <w:szCs w:val="20"/>
                        </w:rPr>
                        <w:t xml:space="preserve"> </w:t>
                      </w:r>
                      <w:r w:rsidR="00F22056">
                        <w:rPr>
                          <w:i/>
                          <w:sz w:val="20"/>
                          <w:szCs w:val="20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  <w:r w:rsidR="00A61D88">
        <w:rPr>
          <w:i/>
          <w:sz w:val="20"/>
          <w:szCs w:val="20"/>
          <w:lang w:val="hr-HR"/>
        </w:rPr>
        <w:tab/>
      </w:r>
    </w:p>
    <w:p w14:paraId="13FE68E5" w14:textId="77777777" w:rsidR="00A61D88" w:rsidRDefault="00A61D88" w:rsidP="00A61D88">
      <w:pPr>
        <w:tabs>
          <w:tab w:val="left" w:pos="1380"/>
        </w:tabs>
        <w:rPr>
          <w:lang w:val="hr-HR"/>
        </w:rPr>
      </w:pPr>
    </w:p>
    <w:p w14:paraId="220AE685" w14:textId="77777777" w:rsidR="00A61D88" w:rsidRPr="00A61D88" w:rsidRDefault="00551227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09AE5D4" wp14:editId="616FC5E3">
                <wp:simplePos x="0" y="0"/>
                <wp:positionH relativeFrom="margin">
                  <wp:posOffset>1304925</wp:posOffset>
                </wp:positionH>
                <wp:positionV relativeFrom="paragraph">
                  <wp:posOffset>9525</wp:posOffset>
                </wp:positionV>
                <wp:extent cx="4960620" cy="4572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0620" cy="457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79EBE6" w14:textId="77777777" w:rsidR="0045339F" w:rsidRPr="006A6C19" w:rsidRDefault="0045339F" w:rsidP="0045339F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  <w:t>STRUKTURE PODATAKA I ALGORITMI SRC115</w:t>
                            </w:r>
                          </w:p>
                          <w:p w14:paraId="161DF154" w14:textId="1F94A490" w:rsidR="00A61D88" w:rsidRPr="006A6C19" w:rsidRDefault="00A61D88" w:rsidP="00754A2A">
                            <w:pPr>
                              <w:spacing w:after="0"/>
                              <w:jc w:val="both"/>
                              <w:rPr>
                                <w:b/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AE5D4" id="Text Box 10" o:spid="_x0000_s1029" type="#_x0000_t202" style="position:absolute;margin-left:102.75pt;margin-top:.75pt;width:390.6pt;height:3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" fillcolor="white [3201]" stroked="f" strokeweight="1pt">
                <v:textbox>
                  <w:txbxContent>
                    <w:p w14:paraId="2479EBE6" w14:textId="77777777" w:rsidR="0045339F" w:rsidRPr="006A6C19" w:rsidRDefault="0045339F" w:rsidP="0045339F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  <w:t>STRUKTURE PODATAKA I ALGORITMI SRC115</w:t>
                      </w:r>
                    </w:p>
                    <w:p w14:paraId="161DF154" w14:textId="1F94A490" w:rsidR="00A61D88" w:rsidRPr="006A6C19" w:rsidRDefault="00A61D88" w:rsidP="00754A2A">
                      <w:pPr>
                        <w:spacing w:after="0"/>
                        <w:jc w:val="both"/>
                        <w:rPr>
                          <w:b/>
                          <w:i/>
                          <w:sz w:val="20"/>
                          <w:szCs w:val="20"/>
                          <w:lang w:val="hr-H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3A412E" w14:textId="77777777" w:rsidR="00A61D88" w:rsidRPr="00A61D88" w:rsidRDefault="00754A2A" w:rsidP="00A61D88">
      <w:pPr>
        <w:rPr>
          <w:lang w:val="hr-HR"/>
        </w:rPr>
      </w:pPr>
      <w:r>
        <w:rPr>
          <w:i/>
          <w:noProof/>
          <w:lang w:val="hr-HR" w:eastAsia="hr-HR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807876F" wp14:editId="73E36B5D">
                <wp:simplePos x="0" y="0"/>
                <wp:positionH relativeFrom="column">
                  <wp:posOffset>1323975</wp:posOffset>
                </wp:positionH>
                <wp:positionV relativeFrom="paragraph">
                  <wp:posOffset>172720</wp:posOffset>
                </wp:positionV>
                <wp:extent cx="1821180" cy="259080"/>
                <wp:effectExtent l="0" t="0" r="7620" b="76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1180" cy="25908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C45B8D4" w14:textId="49A70C5C" w:rsidR="00A61D88" w:rsidRPr="003E5A9D" w:rsidRDefault="0045339F" w:rsidP="00A61D88">
                            <w:pP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</w:pPr>
                            <w:r>
                              <w:rPr>
                                <w:i/>
                                <w:sz w:val="20"/>
                                <w:szCs w:val="20"/>
                                <w:lang w:val="hr-HR"/>
                              </w:rPr>
                              <w:t>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07876F" id="Text Box 1" o:spid="_x0000_s1030" type="#_x0000_t202" style="position:absolute;margin-left:104.25pt;margin-top:13.6pt;width:143.4pt;height:20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" fillcolor="window" stroked="f" strokeweight="1pt">
                <v:textbox>
                  <w:txbxContent>
                    <w:p w14:paraId="7C45B8D4" w14:textId="49A70C5C" w:rsidR="00A61D88" w:rsidRPr="003E5A9D" w:rsidRDefault="0045339F" w:rsidP="00A61D88">
                      <w:pPr>
                        <w:rPr>
                          <w:i/>
                          <w:sz w:val="20"/>
                          <w:szCs w:val="20"/>
                          <w:lang w:val="hr-HR"/>
                        </w:rPr>
                      </w:pPr>
                      <w:r>
                        <w:rPr>
                          <w:i/>
                          <w:sz w:val="20"/>
                          <w:szCs w:val="20"/>
                          <w:lang w:val="hr-HR"/>
                        </w:rPr>
                        <w:t>-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347"/>
        <w:tblW w:w="941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14"/>
      </w:tblGrid>
      <w:tr w:rsidR="00754A2A" w14:paraId="1711E8E6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30E3326A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Ime i prezime studenta:</w:t>
            </w:r>
          </w:p>
        </w:tc>
      </w:tr>
      <w:tr w:rsidR="00754A2A" w14:paraId="68B32E08" w14:textId="77777777" w:rsidTr="00754A2A">
        <w:trPr>
          <w:trHeight w:val="402"/>
        </w:trPr>
        <w:tc>
          <w:tcPr>
            <w:tcW w:w="9414" w:type="dxa"/>
            <w:vAlign w:val="center"/>
          </w:tcPr>
          <w:p w14:paraId="2520719C" w14:textId="77777777" w:rsidR="00754A2A" w:rsidRDefault="00754A2A" w:rsidP="00754A2A">
            <w:pPr>
              <w:rPr>
                <w:lang w:val="hr-HR"/>
              </w:rPr>
            </w:pPr>
            <w:r>
              <w:rPr>
                <w:lang w:val="hr-HR"/>
              </w:rPr>
              <w:t>JMBAG studenta:</w:t>
            </w:r>
          </w:p>
        </w:tc>
      </w:tr>
    </w:tbl>
    <w:p w14:paraId="3CF9EA3C" w14:textId="77777777" w:rsidR="00A61D88" w:rsidRDefault="00A61D88" w:rsidP="00A61D88">
      <w:pPr>
        <w:rPr>
          <w:lang w:val="hr-HR"/>
        </w:rPr>
      </w:pPr>
    </w:p>
    <w:p w14:paraId="5A9BC6E7" w14:textId="799DBA01" w:rsidR="00A61D88" w:rsidRDefault="00A61D88" w:rsidP="00A61D88">
      <w:pPr>
        <w:rPr>
          <w:lang w:val="hr-HR"/>
        </w:rPr>
      </w:pPr>
    </w:p>
    <w:p w14:paraId="5B4D1264" w14:textId="77777777" w:rsidR="001C25C2" w:rsidRDefault="001C25C2" w:rsidP="001C25C2">
      <w:pPr>
        <w:pStyle w:val="ListParagraph"/>
        <w:numPr>
          <w:ilvl w:val="0"/>
          <w:numId w:val="1"/>
        </w:numPr>
        <w:jc w:val="both"/>
      </w:pPr>
      <w:r>
        <w:t>Za idući kôd odrediti vremensku složenost T(N) i vremensku klasu složenosti O(f(N)) (10 bodova):</w:t>
      </w:r>
    </w:p>
    <w:p w14:paraId="36C76E54" w14:textId="77777777" w:rsidR="001C25C2" w:rsidRDefault="001C25C2" w:rsidP="001C25C2">
      <w:pPr>
        <w:pStyle w:val="ListParagraph"/>
        <w:jc w:val="both"/>
      </w:pPr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CF0C787" wp14:editId="5C2343A2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19685" b="1143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C1371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int f(int *niz, int n) {</w:t>
                            </w:r>
                          </w:p>
                          <w:p w14:paraId="73529D88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int i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0, sum = 0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43724F2F" w14:textId="07897621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while(i &lt;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=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n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/ 2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) {</w:t>
                            </w:r>
                          </w:p>
                          <w:p w14:paraId="1354A3C1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sum += niz[j];</w:t>
                            </w:r>
                          </w:p>
                          <w:p w14:paraId="2F62E29B" w14:textId="195DBA56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int j =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7F9C2574" w14:textId="3BB60ABA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while (j &lt; </w:t>
                            </w:r>
                            <w:r w:rsidR="000B77B6">
                              <w:rPr>
                                <w:rFonts w:ascii="Courier New" w:hAnsi="Courier New" w:cs="Courier New"/>
                              </w:rPr>
                              <w:t>n / 2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) {</w:t>
                            </w:r>
                          </w:p>
                          <w:p w14:paraId="2455C87B" w14:textId="077E19F5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 sum += niz[j];</w:t>
                            </w:r>
                          </w:p>
                          <w:p w14:paraId="09F8DB8C" w14:textId="39CF73F6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j</w:t>
                            </w:r>
                            <w:r w:rsidR="000B77B6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+</w:t>
                            </w:r>
                            <w:r w:rsidR="000B77B6">
                              <w:rPr>
                                <w:rFonts w:ascii="Courier New" w:hAnsi="Courier New" w:cs="Courier New"/>
                              </w:rPr>
                              <w:t>= 2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;</w:t>
                            </w:r>
                          </w:p>
                          <w:p w14:paraId="2B0B3A90" w14:textId="74D21181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</w:p>
                          <w:p w14:paraId="2719100C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 i++;</w:t>
                            </w:r>
                          </w:p>
                          <w:p w14:paraId="7072F053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}</w:t>
                            </w:r>
                          </w:p>
                          <w:p w14:paraId="0FEA152C" w14:textId="77777777" w:rsidR="001C25C2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 xml:space="preserve">  return sum;</w:t>
                            </w:r>
                          </w:p>
                          <w:p w14:paraId="223AE246" w14:textId="77777777" w:rsidR="001C25C2" w:rsidRPr="004600BA" w:rsidRDefault="001C25C2" w:rsidP="001C25C2">
                            <w:pPr>
                              <w:spacing w:after="0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}</w:t>
                            </w:r>
                            <w:r w:rsidRPr="004600BA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F0C787" id="Text Box 2" o:spid="_x0000_s1031" type="#_x0000_t202" style="position:absolute;left:0;text-align:left;margin-left:0;margin-top:14.4pt;width:185.9pt;height:110.6pt;z-index:251671552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">
                <v:textbox style="mso-fit-shape-to-text:t">
                  <w:txbxContent>
                    <w:p w14:paraId="1D0C1371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int f(int *niz, int n) {</w:t>
                      </w:r>
                    </w:p>
                    <w:p w14:paraId="73529D88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int i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0, sum = 0</w:t>
                      </w:r>
                      <w:r w:rsidRPr="004600BA"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43724F2F" w14:textId="07897621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while(i &lt;</w:t>
                      </w:r>
                      <w:r>
                        <w:rPr>
                          <w:rFonts w:ascii="Courier New" w:hAnsi="Courier New" w:cs="Courier New"/>
                        </w:rPr>
                        <w:t>=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n </w:t>
                      </w:r>
                      <w:r>
                        <w:rPr>
                          <w:rFonts w:ascii="Courier New" w:hAnsi="Courier New" w:cs="Courier New"/>
                        </w:rPr>
                        <w:t>/ 2</w:t>
                      </w:r>
                      <w:r>
                        <w:rPr>
                          <w:rFonts w:ascii="Courier New" w:hAnsi="Courier New" w:cs="Courier New"/>
                        </w:rPr>
                        <w:t>) {</w:t>
                      </w:r>
                    </w:p>
                    <w:p w14:paraId="1354A3C1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sum += niz[j];</w:t>
                      </w:r>
                    </w:p>
                    <w:p w14:paraId="2F62E29B" w14:textId="195DBA56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int j = </w:t>
                      </w:r>
                      <w:r>
                        <w:rPr>
                          <w:rFonts w:ascii="Courier New" w:hAnsi="Courier New" w:cs="Courier New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7F9C2574" w14:textId="3BB60ABA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while (j &lt; </w:t>
                      </w:r>
                      <w:r w:rsidR="000B77B6">
                        <w:rPr>
                          <w:rFonts w:ascii="Courier New" w:hAnsi="Courier New" w:cs="Courier New"/>
                        </w:rPr>
                        <w:t>n / 2</w:t>
                      </w:r>
                      <w:r>
                        <w:rPr>
                          <w:rFonts w:ascii="Courier New" w:hAnsi="Courier New" w:cs="Courier New"/>
                        </w:rPr>
                        <w:t>) {</w:t>
                      </w:r>
                    </w:p>
                    <w:p w14:paraId="2455C87B" w14:textId="077E19F5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 sum += niz[j];</w:t>
                      </w:r>
                    </w:p>
                    <w:p w14:paraId="09F8DB8C" w14:textId="39CF73F6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j</w:t>
                      </w:r>
                      <w:r w:rsidR="000B77B6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>+</w:t>
                      </w:r>
                      <w:r w:rsidR="000B77B6">
                        <w:rPr>
                          <w:rFonts w:ascii="Courier New" w:hAnsi="Courier New" w:cs="Courier New"/>
                        </w:rPr>
                        <w:t>= 2</w:t>
                      </w:r>
                      <w:r>
                        <w:rPr>
                          <w:rFonts w:ascii="Courier New" w:hAnsi="Courier New" w:cs="Courier New"/>
                        </w:rPr>
                        <w:t>;</w:t>
                      </w:r>
                    </w:p>
                    <w:p w14:paraId="2B0B3A90" w14:textId="74D21181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</w:t>
                      </w:r>
                      <w:r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</w:p>
                    <w:p w14:paraId="2719100C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 i++;</w:t>
                      </w:r>
                    </w:p>
                    <w:p w14:paraId="7072F053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}</w:t>
                      </w:r>
                    </w:p>
                    <w:p w14:paraId="0FEA152C" w14:textId="77777777" w:rsidR="001C25C2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 xml:space="preserve">  return sum;</w:t>
                      </w:r>
                    </w:p>
                    <w:p w14:paraId="223AE246" w14:textId="77777777" w:rsidR="001C25C2" w:rsidRPr="004600BA" w:rsidRDefault="001C25C2" w:rsidP="001C25C2">
                      <w:pPr>
                        <w:spacing w:after="0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}</w:t>
                      </w:r>
                      <w:r w:rsidRPr="004600BA">
                        <w:rPr>
                          <w:rFonts w:ascii="Courier New" w:hAnsi="Courier New" w:cs="Courier New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BE06ADA" w14:textId="77777777" w:rsidR="001C25C2" w:rsidRDefault="001C25C2" w:rsidP="001C25C2">
      <w:pPr>
        <w:pStyle w:val="ListParagraph"/>
        <w:jc w:val="both"/>
      </w:pPr>
    </w:p>
    <w:p w14:paraId="0B6FFAF9" w14:textId="77777777" w:rsidR="001C25C2" w:rsidRDefault="001C25C2" w:rsidP="001C25C2">
      <w:pPr>
        <w:pStyle w:val="ListParagraph"/>
        <w:jc w:val="both"/>
      </w:pPr>
    </w:p>
    <w:p w14:paraId="61FBEAC3" w14:textId="77777777" w:rsidR="001C25C2" w:rsidRDefault="001C25C2" w:rsidP="001C25C2">
      <w:pPr>
        <w:pStyle w:val="ListParagraph"/>
        <w:jc w:val="both"/>
      </w:pPr>
    </w:p>
    <w:p w14:paraId="186A1F8C" w14:textId="77777777" w:rsidR="001C25C2" w:rsidRDefault="001C25C2" w:rsidP="001C25C2">
      <w:pPr>
        <w:pStyle w:val="ListParagraph"/>
        <w:jc w:val="both"/>
      </w:pPr>
    </w:p>
    <w:p w14:paraId="3A48F622" w14:textId="77777777" w:rsidR="001C25C2" w:rsidRDefault="001C25C2" w:rsidP="001C25C2">
      <w:pPr>
        <w:pStyle w:val="ListParagraph"/>
        <w:jc w:val="both"/>
      </w:pPr>
    </w:p>
    <w:p w14:paraId="1C1739A4" w14:textId="77777777" w:rsidR="001C25C2" w:rsidRDefault="001C25C2" w:rsidP="001C25C2">
      <w:pPr>
        <w:pStyle w:val="ListParagraph"/>
        <w:jc w:val="both"/>
      </w:pPr>
    </w:p>
    <w:p w14:paraId="420B0066" w14:textId="77777777" w:rsidR="001C25C2" w:rsidRDefault="001C25C2" w:rsidP="001C25C2">
      <w:pPr>
        <w:pStyle w:val="ListParagraph"/>
        <w:jc w:val="both"/>
      </w:pPr>
    </w:p>
    <w:p w14:paraId="3B1B2F42" w14:textId="77777777" w:rsidR="001C25C2" w:rsidRDefault="001C25C2" w:rsidP="001C25C2">
      <w:pPr>
        <w:pStyle w:val="ListParagraph"/>
        <w:jc w:val="both"/>
      </w:pPr>
    </w:p>
    <w:p w14:paraId="24699A9C" w14:textId="77777777" w:rsidR="001C25C2" w:rsidRDefault="001C25C2">
      <w:pPr>
        <w:rPr>
          <w:lang w:val="hr-HR"/>
        </w:rPr>
      </w:pPr>
      <w:r>
        <w:br w:type="page"/>
      </w:r>
    </w:p>
    <w:p w14:paraId="7DCC9806" w14:textId="77777777" w:rsidR="001C25C2" w:rsidRDefault="001C25C2" w:rsidP="001C25C2">
      <w:pPr>
        <w:pStyle w:val="ListParagraph"/>
        <w:jc w:val="both"/>
      </w:pPr>
    </w:p>
    <w:p w14:paraId="4BEC0145" w14:textId="77777777" w:rsidR="000B77B6" w:rsidRDefault="000B77B6" w:rsidP="000B77B6">
      <w:pPr>
        <w:pStyle w:val="ListParagraph"/>
        <w:numPr>
          <w:ilvl w:val="0"/>
          <w:numId w:val="1"/>
        </w:numPr>
        <w:jc w:val="both"/>
      </w:pPr>
      <w:r>
        <w:t xml:space="preserve">Procijeniti složenost O() algoritma koji računa operaciju za dva niza brojeva dužine N i M. Algoritam provjerava da se nijedan broj prvog niza ne nalazi u drugom nizu. Algoritam se može napisati na tri načina: </w:t>
      </w:r>
    </w:p>
    <w:p w14:paraId="37F98630" w14:textId="77777777" w:rsidR="000B77B6" w:rsidRDefault="000B77B6" w:rsidP="000B77B6">
      <w:pPr>
        <w:pStyle w:val="ListParagraph"/>
        <w:numPr>
          <w:ilvl w:val="0"/>
          <w:numId w:val="2"/>
        </w:numPr>
        <w:jc w:val="both"/>
      </w:pPr>
      <w:r>
        <w:t xml:space="preserve">Za svaki broj u prvom nizu, traži se njegovo pojavljivanje u drugom nizu. </w:t>
      </w:r>
    </w:p>
    <w:p w14:paraId="7A9DBC45" w14:textId="77777777" w:rsidR="000B77B6" w:rsidRDefault="000B77B6" w:rsidP="000B77B6">
      <w:pPr>
        <w:pStyle w:val="ListParagraph"/>
        <w:numPr>
          <w:ilvl w:val="0"/>
          <w:numId w:val="2"/>
        </w:numPr>
        <w:jc w:val="both"/>
      </w:pPr>
      <w:r>
        <w:t>Sortira se prvi niz i onda se za svaki broj u prvom nizu traži njegovo pojavljivanje u drugom nizu.</w:t>
      </w:r>
    </w:p>
    <w:p w14:paraId="104CA54C" w14:textId="77777777" w:rsidR="000B77B6" w:rsidRDefault="000B77B6" w:rsidP="000B77B6">
      <w:pPr>
        <w:pStyle w:val="ListParagraph"/>
        <w:numPr>
          <w:ilvl w:val="0"/>
          <w:numId w:val="2"/>
        </w:numPr>
        <w:jc w:val="both"/>
      </w:pPr>
      <w:r>
        <w:t>Sortira se drugi niz i onda se za svaki broj u prvom nizu traži njegovo pojavljivanje u drugom nizu pomoću binarne pretrage.</w:t>
      </w:r>
    </w:p>
    <w:p w14:paraId="676DFC65" w14:textId="77777777" w:rsidR="000B77B6" w:rsidRDefault="000B77B6" w:rsidP="000B77B6">
      <w:pPr>
        <w:ind w:left="720"/>
        <w:jc w:val="both"/>
      </w:pPr>
      <w:r>
        <w:t>Složenost za svaki način izraziti u N i M tako da se vidi kako se došlo do konačnog izraza. Možete pretpostaviti da se za sortiranje koristi quicksort.</w:t>
      </w:r>
    </w:p>
    <w:p w14:paraId="3656F8DC" w14:textId="375B7C0B" w:rsidR="0045339F" w:rsidRDefault="0045339F" w:rsidP="0045339F">
      <w:pPr>
        <w:ind w:left="720"/>
        <w:jc w:val="both"/>
      </w:pPr>
      <w:r>
        <w:t>(</w:t>
      </w:r>
      <w:r w:rsidR="001C25C2">
        <w:t>2</w:t>
      </w:r>
      <w:r>
        <w:t>0 bodova)</w:t>
      </w:r>
    </w:p>
    <w:p w14:paraId="4195E138" w14:textId="77777777" w:rsidR="0045339F" w:rsidRDefault="0045339F" w:rsidP="0045339F">
      <w:pPr>
        <w:ind w:left="720"/>
        <w:jc w:val="both"/>
      </w:pPr>
    </w:p>
    <w:p w14:paraId="2DEDFE42" w14:textId="77777777" w:rsidR="0045339F" w:rsidRDefault="0045339F" w:rsidP="0045339F">
      <w:r>
        <w:br w:type="page"/>
      </w:r>
    </w:p>
    <w:p w14:paraId="1E3FE672" w14:textId="77777777" w:rsidR="0045339F" w:rsidRDefault="0045339F" w:rsidP="0045339F">
      <w:pPr>
        <w:pStyle w:val="ListParagraph"/>
        <w:jc w:val="both"/>
      </w:pPr>
    </w:p>
    <w:p w14:paraId="14786D4C" w14:textId="105F63A8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>Napisati funkciju koja prima dvije jednostruko vezane liste (svaki element sadrži broj)</w:t>
      </w:r>
      <w:r w:rsidR="00EA37EF">
        <w:t xml:space="preserve"> i vraća listu</w:t>
      </w:r>
      <w:r>
        <w:t>.</w:t>
      </w:r>
      <w:r w:rsidR="00681A28">
        <w:t xml:space="preserve"> Druga lista ima barem jedan element.</w:t>
      </w:r>
      <w:r>
        <w:t xml:space="preserve"> Funkcija </w:t>
      </w:r>
      <w:r w:rsidR="001C25C2">
        <w:t xml:space="preserve">na </w:t>
      </w:r>
      <w:r w:rsidR="00681A28">
        <w:t>početak</w:t>
      </w:r>
      <w:r w:rsidR="001C25C2">
        <w:t xml:space="preserve"> prve liste prebacuje </w:t>
      </w:r>
      <w:r w:rsidR="00681A28">
        <w:t>zadnji</w:t>
      </w:r>
      <w:r w:rsidR="001C25C2">
        <w:t xml:space="preserve"> element druge liste</w:t>
      </w:r>
      <w:r>
        <w:t>. (</w:t>
      </w:r>
      <w:r w:rsidR="001C25C2">
        <w:t>2</w:t>
      </w:r>
      <w:r>
        <w:t>5 bodova)</w:t>
      </w:r>
    </w:p>
    <w:p w14:paraId="6B05B3D4" w14:textId="77777777" w:rsidR="0045339F" w:rsidRDefault="0045339F" w:rsidP="0045339F">
      <w:r>
        <w:br w:type="page"/>
      </w:r>
    </w:p>
    <w:p w14:paraId="7D7911A0" w14:textId="77777777" w:rsidR="009B5D56" w:rsidRDefault="009B5D56" w:rsidP="009B5D56">
      <w:pPr>
        <w:pStyle w:val="ListParagraph"/>
        <w:jc w:val="both"/>
      </w:pPr>
    </w:p>
    <w:p w14:paraId="54D0C732" w14:textId="70FE5000" w:rsidR="0045339F" w:rsidRDefault="0045339F" w:rsidP="0045339F">
      <w:pPr>
        <w:pStyle w:val="ListParagraph"/>
        <w:numPr>
          <w:ilvl w:val="0"/>
          <w:numId w:val="1"/>
        </w:numPr>
        <w:jc w:val="both"/>
      </w:pPr>
      <w:r>
        <w:t>Napisati funkciju koja prima vezanu listu (svaki element sadrži broj)</w:t>
      </w:r>
      <w:r w:rsidR="00EA37EF">
        <w:t xml:space="preserve"> i </w:t>
      </w:r>
      <w:r w:rsidR="00681A28">
        <w:t>jedan</w:t>
      </w:r>
      <w:r w:rsidR="00EA37EF">
        <w:t xml:space="preserve"> indeks</w:t>
      </w:r>
      <w:r>
        <w:t xml:space="preserve">. Funkcija će </w:t>
      </w:r>
      <w:r w:rsidR="00681A28">
        <w:t>dodati novi element na tom indeksu sa brojem 0.</w:t>
      </w:r>
      <w:r w:rsidR="00EA37EF">
        <w:t xml:space="preserve"> </w:t>
      </w:r>
      <w:r w:rsidR="00681A28">
        <w:t>Ako i</w:t>
      </w:r>
      <w:r w:rsidR="00EA37EF">
        <w:t xml:space="preserve">ndeks </w:t>
      </w:r>
      <w:r w:rsidR="00681A28">
        <w:t>nije</w:t>
      </w:r>
      <w:r w:rsidR="00EA37EF">
        <w:t xml:space="preserve"> legal</w:t>
      </w:r>
      <w:r w:rsidR="00681A28">
        <w:t xml:space="preserve">an (vanka je dužine liste), funkcija ne čini ništa </w:t>
      </w:r>
      <w:r w:rsidR="00EA37EF">
        <w:t>.</w:t>
      </w:r>
      <w:r>
        <w:t xml:space="preserve"> (</w:t>
      </w:r>
      <w:r w:rsidR="001C25C2">
        <w:t>3</w:t>
      </w:r>
      <w:r>
        <w:t>5 bodova)</w:t>
      </w:r>
    </w:p>
    <w:p w14:paraId="6876BAAE" w14:textId="77777777" w:rsidR="0045339F" w:rsidRDefault="0045339F" w:rsidP="0045339F">
      <w:pPr>
        <w:pStyle w:val="ListParagraph"/>
        <w:jc w:val="both"/>
      </w:pPr>
    </w:p>
    <w:p w14:paraId="32F5B1AC" w14:textId="16ADF053" w:rsidR="0045339F" w:rsidRDefault="0045339F" w:rsidP="00A61D88">
      <w:pPr>
        <w:rPr>
          <w:lang w:val="hr-HR"/>
        </w:rPr>
      </w:pPr>
    </w:p>
    <w:p w14:paraId="29E955A7" w14:textId="28A63138" w:rsidR="009B5D56" w:rsidRDefault="009B5D56">
      <w:pPr>
        <w:rPr>
          <w:lang w:val="hr-HR"/>
        </w:rPr>
      </w:pPr>
      <w:r>
        <w:rPr>
          <w:lang w:val="hr-HR"/>
        </w:rPr>
        <w:br w:type="page"/>
      </w:r>
    </w:p>
    <w:p w14:paraId="0ABB0232" w14:textId="77777777" w:rsidR="0045339F" w:rsidRDefault="0045339F" w:rsidP="00A61D88">
      <w:pPr>
        <w:rPr>
          <w:lang w:val="hr-HR"/>
        </w:rPr>
      </w:pPr>
    </w:p>
    <w:p w14:paraId="2CB04178" w14:textId="31540616" w:rsidR="009B5D56" w:rsidRDefault="009B5D56" w:rsidP="009B5D56">
      <w:pPr>
        <w:pStyle w:val="ListParagraph"/>
        <w:numPr>
          <w:ilvl w:val="0"/>
          <w:numId w:val="1"/>
        </w:numPr>
        <w:jc w:val="both"/>
      </w:pPr>
      <w:r>
        <w:t xml:space="preserve">Prikazati </w:t>
      </w:r>
      <w:r w:rsidR="001C25C2">
        <w:t xml:space="preserve">quicksort </w:t>
      </w:r>
      <w:r>
        <w:t xml:space="preserve">algoritam na nizu { </w:t>
      </w:r>
      <w:r w:rsidR="00681A28">
        <w:t>6</w:t>
      </w:r>
      <w:r>
        <w:t xml:space="preserve">, </w:t>
      </w:r>
      <w:r w:rsidR="00681A28">
        <w:t>4</w:t>
      </w:r>
      <w:r>
        <w:t xml:space="preserve">, </w:t>
      </w:r>
      <w:r w:rsidR="00681A28">
        <w:t>5</w:t>
      </w:r>
      <w:r>
        <w:t>, 8</w:t>
      </w:r>
      <w:r w:rsidR="00EA37EF">
        <w:t xml:space="preserve">, </w:t>
      </w:r>
      <w:r w:rsidR="00681A28">
        <w:t>3</w:t>
      </w:r>
      <w:r>
        <w:t xml:space="preserve">, </w:t>
      </w:r>
      <w:r w:rsidR="00EA37EF">
        <w:t>2</w:t>
      </w:r>
      <w:r>
        <w:t xml:space="preserve">, </w:t>
      </w:r>
      <w:r w:rsidR="00EA37EF">
        <w:t>7</w:t>
      </w:r>
      <w:r>
        <w:t xml:space="preserve">, </w:t>
      </w:r>
      <w:r w:rsidR="00681A28">
        <w:t>9</w:t>
      </w:r>
      <w:r>
        <w:t xml:space="preserve">, </w:t>
      </w:r>
      <w:r w:rsidR="00681A28">
        <w:t>3</w:t>
      </w:r>
      <w:r>
        <w:t xml:space="preserve"> }. (1</w:t>
      </w:r>
      <w:r w:rsidR="00621A88">
        <w:t>0</w:t>
      </w:r>
      <w:r>
        <w:t xml:space="preserve"> bodova)</w:t>
      </w:r>
    </w:p>
    <w:p w14:paraId="0B030455" w14:textId="434FEB44" w:rsidR="009B5D56" w:rsidRDefault="009B5D56">
      <w:pPr>
        <w:rPr>
          <w:lang w:val="hr-HR"/>
        </w:rPr>
      </w:pPr>
      <w:r>
        <w:br w:type="page"/>
      </w:r>
    </w:p>
    <w:p w14:paraId="6C0164E5" w14:textId="77777777" w:rsidR="009B5D56" w:rsidRDefault="009B5D56" w:rsidP="009B5D56">
      <w:pPr>
        <w:pStyle w:val="ListParagraph"/>
        <w:jc w:val="both"/>
      </w:pPr>
    </w:p>
    <w:p w14:paraId="4E93E505" w14:textId="3794192D" w:rsidR="0045339F" w:rsidRDefault="0045339F" w:rsidP="00A61D88">
      <w:pPr>
        <w:rPr>
          <w:lang w:val="hr-HR"/>
        </w:rPr>
      </w:pPr>
    </w:p>
    <w:tbl>
      <w:tblPr>
        <w:tblStyle w:val="TableGrid"/>
        <w:tblW w:w="9454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075"/>
        <w:gridCol w:w="1379"/>
      </w:tblGrid>
      <w:tr w:rsidR="0045339F" w14:paraId="7E626C53" w14:textId="77777777" w:rsidTr="003C2248">
        <w:trPr>
          <w:trHeight w:val="281"/>
        </w:trPr>
        <w:tc>
          <w:tcPr>
            <w:tcW w:w="9454" w:type="dxa"/>
            <w:gridSpan w:val="2"/>
            <w:vAlign w:val="center"/>
          </w:tcPr>
          <w:p w14:paraId="51F9FCC1" w14:textId="77777777" w:rsidR="0045339F" w:rsidRPr="00551227" w:rsidRDefault="0045339F" w:rsidP="003C2248">
            <w:pPr>
              <w:rPr>
                <w:lang w:val="hr-HR"/>
              </w:rPr>
            </w:pPr>
            <w:r w:rsidRPr="00551227">
              <w:rPr>
                <w:lang w:val="hr-HR"/>
              </w:rPr>
              <w:t>Komponente pisanog ispita</w:t>
            </w:r>
            <w:r>
              <w:rPr>
                <w:lang w:val="hr-HR"/>
              </w:rPr>
              <w:t>:</w:t>
            </w:r>
          </w:p>
        </w:tc>
      </w:tr>
      <w:tr w:rsidR="0045339F" w14:paraId="232F7C7C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20E2A1CB" w14:textId="77777777" w:rsidR="0045339F" w:rsidRDefault="0045339F" w:rsidP="003C2248">
            <w:pPr>
              <w:rPr>
                <w:lang w:val="hr-HR"/>
              </w:rPr>
            </w:pPr>
            <w:r>
              <w:t>ocjenjivati algoritme i strukture podataka kroz vremensku i memorijsku složenost osnovnih operacija</w:t>
            </w:r>
          </w:p>
        </w:tc>
        <w:tc>
          <w:tcPr>
            <w:tcW w:w="1379" w:type="dxa"/>
            <w:vAlign w:val="center"/>
          </w:tcPr>
          <w:p w14:paraId="3165A31E" w14:textId="75BAA713" w:rsidR="0045339F" w:rsidRDefault="0045339F" w:rsidP="003C2248">
            <w:pPr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</w:tr>
      <w:tr w:rsidR="0045339F" w14:paraId="33912E2F" w14:textId="77777777" w:rsidTr="003C2248">
        <w:trPr>
          <w:trHeight w:val="281"/>
        </w:trPr>
        <w:tc>
          <w:tcPr>
            <w:tcW w:w="8075" w:type="dxa"/>
            <w:vAlign w:val="center"/>
          </w:tcPr>
          <w:p w14:paraId="6FC75891" w14:textId="77777777" w:rsidR="0045339F" w:rsidRDefault="0045339F" w:rsidP="003C2248">
            <w:pPr>
              <w:rPr>
                <w:lang w:val="hr-HR"/>
              </w:rPr>
            </w:pPr>
            <w:r>
              <w:t>definirati osnovne statične i dinamične strukture podataka i standardne algoritme za rad s njima: stog, red, lista, stabla, grafovi, hrpa, prioritetni red, hash tablice, algoritmi za sortiranje, algoritmi pretrage</w:t>
            </w:r>
          </w:p>
        </w:tc>
        <w:tc>
          <w:tcPr>
            <w:tcW w:w="1379" w:type="dxa"/>
            <w:vAlign w:val="center"/>
          </w:tcPr>
          <w:p w14:paraId="4D9DA35E" w14:textId="725A2586" w:rsidR="0045339F" w:rsidRDefault="009B5D56" w:rsidP="003C2248">
            <w:pPr>
              <w:rPr>
                <w:lang w:val="hr-HR"/>
              </w:rPr>
            </w:pPr>
            <w:r>
              <w:rPr>
                <w:lang w:val="hr-HR"/>
              </w:rPr>
              <w:t xml:space="preserve">2, </w:t>
            </w:r>
            <w:r w:rsidR="0045339F">
              <w:rPr>
                <w:lang w:val="hr-HR"/>
              </w:rPr>
              <w:t>3, 4, 5</w:t>
            </w:r>
            <w:r>
              <w:rPr>
                <w:lang w:val="hr-HR"/>
              </w:rPr>
              <w:t>, 6</w:t>
            </w:r>
          </w:p>
        </w:tc>
      </w:tr>
    </w:tbl>
    <w:p w14:paraId="4796A8D7" w14:textId="79D8239B" w:rsidR="0045339F" w:rsidRDefault="0045339F" w:rsidP="00A61D88">
      <w:pPr>
        <w:rPr>
          <w:lang w:val="hr-HR"/>
        </w:rPr>
      </w:pPr>
    </w:p>
    <w:sectPr w:rsidR="0045339F" w:rsidSect="0045339F">
      <w:pgSz w:w="12240" w:h="15840"/>
      <w:pgMar w:top="284" w:right="1440" w:bottom="993" w:left="1440" w:header="11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5A295" w14:textId="77777777" w:rsidR="00D97F47" w:rsidRDefault="00D97F47" w:rsidP="002E01AE">
      <w:pPr>
        <w:spacing w:after="0" w:line="240" w:lineRule="auto"/>
      </w:pPr>
      <w:r>
        <w:separator/>
      </w:r>
    </w:p>
  </w:endnote>
  <w:endnote w:type="continuationSeparator" w:id="0">
    <w:p w14:paraId="1F857A3D" w14:textId="77777777" w:rsidR="00D97F47" w:rsidRDefault="00D97F47" w:rsidP="002E0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5AEFB" w14:textId="77777777" w:rsidR="00D97F47" w:rsidRDefault="00D97F47" w:rsidP="002E01AE">
      <w:pPr>
        <w:spacing w:after="0" w:line="240" w:lineRule="auto"/>
      </w:pPr>
      <w:r>
        <w:separator/>
      </w:r>
    </w:p>
  </w:footnote>
  <w:footnote w:type="continuationSeparator" w:id="0">
    <w:p w14:paraId="6A68D751" w14:textId="77777777" w:rsidR="00D97F47" w:rsidRDefault="00D97F47" w:rsidP="002E01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570C60"/>
    <w:multiLevelType w:val="hybridMultilevel"/>
    <w:tmpl w:val="2E38A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2D618A"/>
    <w:multiLevelType w:val="hybridMultilevel"/>
    <w:tmpl w:val="12D27EC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4361737">
    <w:abstractNumId w:val="4"/>
  </w:num>
  <w:num w:numId="2" w16cid:durableId="620307741">
    <w:abstractNumId w:val="0"/>
  </w:num>
  <w:num w:numId="3" w16cid:durableId="467555903">
    <w:abstractNumId w:val="3"/>
  </w:num>
  <w:num w:numId="4" w16cid:durableId="823739151">
    <w:abstractNumId w:val="1"/>
  </w:num>
  <w:num w:numId="5" w16cid:durableId="12480317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sTQ1NTE0MDY1NTNX0lEKTi0uzszPAykwrgUA8QXtQiwAAAA="/>
  </w:docVars>
  <w:rsids>
    <w:rsidRoot w:val="00A61D88"/>
    <w:rsid w:val="00025257"/>
    <w:rsid w:val="00057177"/>
    <w:rsid w:val="000920D4"/>
    <w:rsid w:val="00093543"/>
    <w:rsid w:val="000B77B6"/>
    <w:rsid w:val="00124B7B"/>
    <w:rsid w:val="001A1821"/>
    <w:rsid w:val="001C25C2"/>
    <w:rsid w:val="00262CA6"/>
    <w:rsid w:val="002E01AE"/>
    <w:rsid w:val="002F5478"/>
    <w:rsid w:val="004450EE"/>
    <w:rsid w:val="0045339F"/>
    <w:rsid w:val="004542D3"/>
    <w:rsid w:val="004B44A0"/>
    <w:rsid w:val="0055003E"/>
    <w:rsid w:val="00551227"/>
    <w:rsid w:val="00621A88"/>
    <w:rsid w:val="00644B05"/>
    <w:rsid w:val="00681A28"/>
    <w:rsid w:val="006F1FC2"/>
    <w:rsid w:val="00741751"/>
    <w:rsid w:val="00754A2A"/>
    <w:rsid w:val="00832C75"/>
    <w:rsid w:val="008B6959"/>
    <w:rsid w:val="009B5D56"/>
    <w:rsid w:val="00A61D88"/>
    <w:rsid w:val="00B4253C"/>
    <w:rsid w:val="00B95301"/>
    <w:rsid w:val="00B965F9"/>
    <w:rsid w:val="00BB4B7A"/>
    <w:rsid w:val="00C30FE1"/>
    <w:rsid w:val="00D61653"/>
    <w:rsid w:val="00D7482F"/>
    <w:rsid w:val="00D97F47"/>
    <w:rsid w:val="00DB2714"/>
    <w:rsid w:val="00DD3BAE"/>
    <w:rsid w:val="00EA37EF"/>
    <w:rsid w:val="00F06BC7"/>
    <w:rsid w:val="00F22056"/>
    <w:rsid w:val="00F24D8F"/>
    <w:rsid w:val="00F26317"/>
    <w:rsid w:val="00F73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E74E629"/>
  <w15:chartTrackingRefBased/>
  <w15:docId w15:val="{279E2FC7-D4ED-4295-8875-52D1C232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1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01AE"/>
  </w:style>
  <w:style w:type="paragraph" w:styleId="Footer">
    <w:name w:val="footer"/>
    <w:basedOn w:val="Normal"/>
    <w:link w:val="FooterChar"/>
    <w:uiPriority w:val="99"/>
    <w:unhideWhenUsed/>
    <w:rsid w:val="002E0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01AE"/>
  </w:style>
  <w:style w:type="paragraph" w:styleId="ListParagraph">
    <w:name w:val="List Paragraph"/>
    <w:basedOn w:val="Normal"/>
    <w:uiPriority w:val="34"/>
    <w:qFormat/>
    <w:rsid w:val="0045339F"/>
    <w:pPr>
      <w:spacing w:after="200" w:line="276" w:lineRule="auto"/>
      <w:ind w:left="720"/>
      <w:contextualSpacing/>
    </w:pPr>
    <w:rPr>
      <w:lang w:val="hr-H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261</Words>
  <Characters>149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Miletic</dc:creator>
  <cp:keywords/>
  <dc:description/>
  <cp:lastModifiedBy>Toma Rončević</cp:lastModifiedBy>
  <cp:revision>5</cp:revision>
  <cp:lastPrinted>2022-01-26T12:57:00Z</cp:lastPrinted>
  <dcterms:created xsi:type="dcterms:W3CDTF">2022-12-02T14:42:00Z</dcterms:created>
  <dcterms:modified xsi:type="dcterms:W3CDTF">2022-12-02T14:49:00Z</dcterms:modified>
</cp:coreProperties>
</file>